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591C344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2D6C92">
        <w:rPr>
          <w:rFonts w:ascii="Muli" w:eastAsia="Muli" w:hAnsi="Muli" w:cs="Muli"/>
          <w:sz w:val="24"/>
          <w:szCs w:val="24"/>
        </w:rPr>
        <w:t xml:space="preserve">JAVASCRIPT </w:t>
      </w:r>
    </w:p>
    <w:p w14:paraId="0000000C" w14:textId="6AC68AC7" w:rsidR="00173A24" w:rsidRDefault="00D8479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1E08C404" w:rsidR="00173A24" w:rsidRPr="002D6C92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D6C92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2D6C92">
        <w:rPr>
          <w:rFonts w:ascii="Muli" w:eastAsia="Muli" w:hAnsi="Muli" w:cs="Muli"/>
          <w:sz w:val="24"/>
          <w:szCs w:val="24"/>
        </w:rPr>
        <w:tab/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51547ED5" w:rsidR="00173A24" w:rsidRPr="002D6C92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D6C92">
        <w:rPr>
          <w:rFonts w:ascii="Muli" w:eastAsia="Muli" w:hAnsi="Muli" w:cs="Muli"/>
          <w:sz w:val="24"/>
          <w:szCs w:val="24"/>
        </w:rPr>
        <w:tab/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2FCFC36" w14:textId="77777777" w:rsidR="002D6C92" w:rsidRDefault="002D6C9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Uses of &lt;div&gt; &lt;/div&gt; tag:</w:t>
      </w:r>
    </w:p>
    <w:p w14:paraId="0000001B" w14:textId="62248F5C" w:rsidR="00173A24" w:rsidRDefault="002D6C92" w:rsidP="002D6C92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For creating grids.</w:t>
      </w:r>
    </w:p>
    <w:p w14:paraId="00000021" w14:textId="48E620FF" w:rsidR="00173A24" w:rsidRDefault="002D6C92" w:rsidP="005E0B81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For creating slides.</w:t>
      </w:r>
    </w:p>
    <w:p w14:paraId="3F8CA563" w14:textId="423B9FF9" w:rsidR="005E0B81" w:rsidRPr="005E0B81" w:rsidRDefault="005E0B81" w:rsidP="005E0B81">
      <w:pPr>
        <w:pStyle w:val="ListParagraph"/>
        <w:spacing w:line="240" w:lineRule="auto"/>
        <w:ind w:left="780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ETC</w:t>
      </w: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2A6E4CF3" w14:textId="2393757C" w:rsidR="001F13BA" w:rsidRDefault="001F13BA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RELATIVE POSITIONING IS IN RELATION TO THE ENTIRE CODE.</w:t>
      </w:r>
    </w:p>
    <w:p w14:paraId="6B0ECB2B" w14:textId="100E4138" w:rsidR="001F13BA" w:rsidRDefault="001F13BA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&amp;</w:t>
      </w:r>
    </w:p>
    <w:p w14:paraId="0DE8AE01" w14:textId="0C1603E5" w:rsidR="001F13BA" w:rsidRDefault="001F13BA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ABSOLUTE POSITIONING IS IN RELATION TO ONE BLOCK OF CODE.</w:t>
      </w: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3909EF05" w:rsidR="00173A24" w:rsidRDefault="00111B44" w:rsidP="00111B44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111B44">
        <w:rPr>
          <w:rFonts w:ascii="Muli" w:eastAsia="Muli" w:hAnsi="Muli" w:cs="Muli"/>
          <w:sz w:val="24"/>
          <w:szCs w:val="24"/>
        </w:rPr>
        <w:t xml:space="preserve">Opacity can be used to hide some elements of webpage that we don’t want to show. </w:t>
      </w:r>
    </w:p>
    <w:p w14:paraId="7CC8F42F" w14:textId="0CEBAC12" w:rsidR="00111B44" w:rsidRDefault="00111B44" w:rsidP="00111B44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can be used to make things clearer if it is translucent or transparent.</w:t>
      </w:r>
      <w:r w:rsidRPr="00111B44">
        <w:rPr>
          <w:rFonts w:ascii="Muli" w:eastAsia="Muli" w:hAnsi="Muli" w:cs="Muli"/>
          <w:sz w:val="24"/>
          <w:szCs w:val="24"/>
        </w:rPr>
        <w:t xml:space="preserve"> </w:t>
      </w:r>
    </w:p>
    <w:p w14:paraId="13281178" w14:textId="0C52D9C8" w:rsidR="00111B44" w:rsidRPr="00111B44" w:rsidRDefault="00111B44" w:rsidP="00111B44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It can also be used for making things darker. </w:t>
      </w:r>
    </w:p>
    <w:p w14:paraId="4CF2C848" w14:textId="77777777" w:rsidR="00111B44" w:rsidRPr="00111B44" w:rsidRDefault="00111B44" w:rsidP="00111B44">
      <w:pPr>
        <w:pStyle w:val="ListParagraph"/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647B4167" w:rsidR="00173A24" w:rsidRDefault="0039353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JAVASCRIPT 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5AE0A476" w:rsidR="00173A24" w:rsidRDefault="0039353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www.expo.dev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49C0E9C6" w:rsidR="00173A24" w:rsidRDefault="0093575F" w:rsidP="005C5E10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STEP1:  LOG IN TO EXPO.DEV </w:t>
      </w:r>
    </w:p>
    <w:p w14:paraId="08D52467" w14:textId="7FF0575D" w:rsidR="0093575F" w:rsidRDefault="0093575F" w:rsidP="005C5E10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STEP2:  </w:t>
      </w:r>
      <w:r w:rsidR="006C2244">
        <w:rPr>
          <w:rFonts w:ascii="Muli" w:eastAsia="Muli" w:hAnsi="Muli" w:cs="Muli"/>
          <w:sz w:val="24"/>
          <w:szCs w:val="24"/>
        </w:rPr>
        <w:t>STARTED TO WRITE CODE FOR BUTTONS AND THE TEXT.</w:t>
      </w:r>
    </w:p>
    <w:p w14:paraId="42547ED9" w14:textId="5FCD2D24" w:rsidR="006C2244" w:rsidRPr="005C5E10" w:rsidRDefault="006C2244" w:rsidP="005C5E10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TEP3:  SAVE YOUR PROJECT.</w:t>
      </w: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A" w14:textId="234BCC68" w:rsidR="00173A24" w:rsidRDefault="006C224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0B1DA870" w:rsidR="00173A24" w:rsidRDefault="006C2244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6C2244">
        <w:rPr>
          <w:rFonts w:ascii="Muli" w:eastAsia="Muli" w:hAnsi="Muli" w:cs="Muli"/>
          <w:sz w:val="24"/>
          <w:szCs w:val="24"/>
        </w:rPr>
        <w:t>The term “render prop” refers to a technique for sharing code between React components using a prop whose value is a function</w:t>
      </w: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3091063C" w:rsidR="00173A24" w:rsidRDefault="006C2244" w:rsidP="006C2244">
      <w:pPr>
        <w:spacing w:line="240" w:lineRule="auto"/>
        <w:ind w:left="720" w:hanging="720"/>
        <w:rPr>
          <w:rFonts w:ascii="Muli" w:eastAsia="Muli" w:hAnsi="Muli" w:cs="Muli"/>
          <w:sz w:val="24"/>
          <w:szCs w:val="24"/>
        </w:rPr>
      </w:pPr>
      <w:r w:rsidRPr="006C2244">
        <w:rPr>
          <w:rFonts w:ascii="Muli" w:eastAsia="Muli" w:hAnsi="Muli" w:cs="Muli"/>
          <w:sz w:val="24"/>
          <w:szCs w:val="24"/>
        </w:rPr>
        <w:t>Whatever a function component returns is rendered as a React element. React elements let you describe what you want to see on the screen. Here the Cat component will render a &lt;Text&gt; element: const Cat = () =&gt; { return &lt;Text&gt;Hello, I am your cat!</w:t>
      </w: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31195C5B" w:rsidR="00173A24" w:rsidRDefault="006C224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Buttons and text</w:t>
      </w: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2E645F2D"/>
    <w:multiLevelType w:val="hybridMultilevel"/>
    <w:tmpl w:val="0054FC1A"/>
    <w:lvl w:ilvl="0" w:tplc="4009000F">
      <w:start w:val="1"/>
      <w:numFmt w:val="decimal"/>
      <w:lvlText w:val="%1."/>
      <w:lvlJc w:val="left"/>
      <w:pPr>
        <w:ind w:left="780" w:hanging="360"/>
      </w:pPr>
    </w:lvl>
    <w:lvl w:ilvl="1" w:tplc="40090019" w:tentative="1">
      <w:start w:val="1"/>
      <w:numFmt w:val="lowerLetter"/>
      <w:lvlText w:val="%2."/>
      <w:lvlJc w:val="left"/>
      <w:pPr>
        <w:ind w:left="1500" w:hanging="360"/>
      </w:pPr>
    </w:lvl>
    <w:lvl w:ilvl="2" w:tplc="4009001B" w:tentative="1">
      <w:start w:val="1"/>
      <w:numFmt w:val="lowerRoman"/>
      <w:lvlText w:val="%3."/>
      <w:lvlJc w:val="right"/>
      <w:pPr>
        <w:ind w:left="2220" w:hanging="180"/>
      </w:pPr>
    </w:lvl>
    <w:lvl w:ilvl="3" w:tplc="4009000F" w:tentative="1">
      <w:start w:val="1"/>
      <w:numFmt w:val="decimal"/>
      <w:lvlText w:val="%4."/>
      <w:lvlJc w:val="left"/>
      <w:pPr>
        <w:ind w:left="2940" w:hanging="360"/>
      </w:pPr>
    </w:lvl>
    <w:lvl w:ilvl="4" w:tplc="40090019" w:tentative="1">
      <w:start w:val="1"/>
      <w:numFmt w:val="lowerLetter"/>
      <w:lvlText w:val="%5."/>
      <w:lvlJc w:val="left"/>
      <w:pPr>
        <w:ind w:left="3660" w:hanging="360"/>
      </w:pPr>
    </w:lvl>
    <w:lvl w:ilvl="5" w:tplc="4009001B" w:tentative="1">
      <w:start w:val="1"/>
      <w:numFmt w:val="lowerRoman"/>
      <w:lvlText w:val="%6."/>
      <w:lvlJc w:val="right"/>
      <w:pPr>
        <w:ind w:left="4380" w:hanging="180"/>
      </w:pPr>
    </w:lvl>
    <w:lvl w:ilvl="6" w:tplc="4009000F" w:tentative="1">
      <w:start w:val="1"/>
      <w:numFmt w:val="decimal"/>
      <w:lvlText w:val="%7."/>
      <w:lvlJc w:val="left"/>
      <w:pPr>
        <w:ind w:left="5100" w:hanging="360"/>
      </w:pPr>
    </w:lvl>
    <w:lvl w:ilvl="7" w:tplc="40090019" w:tentative="1">
      <w:start w:val="1"/>
      <w:numFmt w:val="lowerLetter"/>
      <w:lvlText w:val="%8."/>
      <w:lvlJc w:val="left"/>
      <w:pPr>
        <w:ind w:left="5820" w:hanging="360"/>
      </w:pPr>
    </w:lvl>
    <w:lvl w:ilvl="8" w:tplc="40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" w15:restartNumberingAfterBreak="0">
    <w:nsid w:val="48AA66BB"/>
    <w:multiLevelType w:val="hybridMultilevel"/>
    <w:tmpl w:val="A6048F8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094BE5"/>
    <w:multiLevelType w:val="hybridMultilevel"/>
    <w:tmpl w:val="A35CA72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11B44"/>
    <w:rsid w:val="00173A24"/>
    <w:rsid w:val="001F13BA"/>
    <w:rsid w:val="002D6C92"/>
    <w:rsid w:val="00393534"/>
    <w:rsid w:val="005C5E10"/>
    <w:rsid w:val="005E0B81"/>
    <w:rsid w:val="006C2244"/>
    <w:rsid w:val="0093575F"/>
    <w:rsid w:val="009526BB"/>
    <w:rsid w:val="00D84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2D6C9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3</Pages>
  <Words>295</Words>
  <Characters>168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AND ABHINAV</cp:lastModifiedBy>
  <cp:revision>4</cp:revision>
  <dcterms:created xsi:type="dcterms:W3CDTF">2021-01-06T05:46:00Z</dcterms:created>
  <dcterms:modified xsi:type="dcterms:W3CDTF">2021-07-31T12:12:00Z</dcterms:modified>
</cp:coreProperties>
</file>